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17B3" w:rsidRPr="00AA0545" w:rsidRDefault="004417B3">
      <w:pPr>
        <w:rPr>
          <w:rFonts w:ascii="Times New Roman" w:hAnsi="Times New Roman" w:cs="Times New Roman"/>
          <w:sz w:val="24"/>
          <w:szCs w:val="24"/>
          <w:lang/>
        </w:rPr>
      </w:pPr>
    </w:p>
    <w:tbl>
      <w:tblPr>
        <w:tblpPr w:leftFromText="180" w:rightFromText="180" w:vertAnchor="page" w:horzAnchor="margin" w:tblpY="8579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2518"/>
        <w:gridCol w:w="1418"/>
        <w:gridCol w:w="1559"/>
        <w:gridCol w:w="992"/>
        <w:gridCol w:w="1134"/>
        <w:gridCol w:w="1134"/>
        <w:gridCol w:w="1276"/>
      </w:tblGrid>
      <w:tr w:rsidR="004417B3" w:rsidRPr="00677715" w:rsidTr="00677715">
        <w:tc>
          <w:tcPr>
            <w:tcW w:w="10031" w:type="dxa"/>
            <w:gridSpan w:val="7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Увод у касну праисторију Месопотамије</w:t>
            </w: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Јулски испитни рок, 6.7.202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. </w:t>
            </w: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Упис оцене: уторак, 7.7.202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. у 11 часова у кабинету 476.</w:t>
            </w: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4417B3" w:rsidRPr="00677715" w:rsidTr="00677715">
        <w:tc>
          <w:tcPr>
            <w:tcW w:w="251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1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Додатни поени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4417B3" w:rsidRPr="00677715" w:rsidTr="00677715">
        <w:tc>
          <w:tcPr>
            <w:tcW w:w="251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Бошков Александар</w:t>
            </w:r>
          </w:p>
        </w:tc>
        <w:tc>
          <w:tcPr>
            <w:tcW w:w="141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14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19</w:t>
            </w: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58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0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77</w:t>
            </w: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8 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4417B3" w:rsidRPr="00677715" w:rsidTr="00677715">
        <w:tc>
          <w:tcPr>
            <w:tcW w:w="25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Драгићевић Јована</w:t>
            </w:r>
          </w:p>
        </w:tc>
        <w:tc>
          <w:tcPr>
            <w:tcW w:w="14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3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</w:p>
        </w:tc>
      </w:tr>
      <w:tr w:rsidR="004417B3" w:rsidRPr="00677715" w:rsidTr="00677715">
        <w:tc>
          <w:tcPr>
            <w:tcW w:w="25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Драгићевић Нина</w:t>
            </w:r>
          </w:p>
        </w:tc>
        <w:tc>
          <w:tcPr>
            <w:tcW w:w="14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18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  <w:r w:rsidRPr="00677715">
              <w:rPr>
                <w:rFonts w:ascii="Times New Roman" w:hAnsi="Times New Roman" w:cs="Times New Roman"/>
                <w:lang/>
              </w:rPr>
              <w:t>27</w:t>
            </w: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  <w:r w:rsidRPr="00677715">
              <w:rPr>
                <w:rFonts w:ascii="Times New Roman" w:hAnsi="Times New Roman" w:cs="Times New Roman"/>
                <w:lang/>
              </w:rPr>
              <w:t>68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  <w:r w:rsidRPr="00677715">
              <w:rPr>
                <w:rFonts w:ascii="Times New Roman" w:hAnsi="Times New Roman" w:cs="Times New Roman"/>
                <w:lang/>
              </w:rPr>
              <w:t>15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lang/>
              </w:rPr>
            </w:pPr>
            <w:r w:rsidRPr="00677715">
              <w:rPr>
                <w:rFonts w:ascii="Times New Roman" w:hAnsi="Times New Roman" w:cs="Times New Roman"/>
                <w:lang/>
              </w:rPr>
              <w:t>100</w:t>
            </w: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10 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4417B3" w:rsidRPr="00677715" w:rsidTr="00677715">
        <w:tc>
          <w:tcPr>
            <w:tcW w:w="25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Канкараш Маша</w:t>
            </w:r>
          </w:p>
        </w:tc>
        <w:tc>
          <w:tcPr>
            <w:tcW w:w="14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04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5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Палковић Валентина</w:t>
            </w:r>
          </w:p>
        </w:tc>
        <w:tc>
          <w:tcPr>
            <w:tcW w:w="1418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20041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51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Стефановић Марко</w:t>
            </w:r>
          </w:p>
        </w:tc>
        <w:tc>
          <w:tcPr>
            <w:tcW w:w="141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24</w:t>
            </w:r>
          </w:p>
        </w:tc>
        <w:tc>
          <w:tcPr>
            <w:tcW w:w="1559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992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13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276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</w:tbl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660"/>
        <w:gridCol w:w="1374"/>
        <w:gridCol w:w="1433"/>
        <w:gridCol w:w="858"/>
        <w:gridCol w:w="1091"/>
        <w:gridCol w:w="1000"/>
        <w:gridCol w:w="1331"/>
      </w:tblGrid>
      <w:tr w:rsidR="004417B3" w:rsidRPr="00677715" w:rsidTr="00677715">
        <w:tc>
          <w:tcPr>
            <w:tcW w:w="9747" w:type="dxa"/>
            <w:gridSpan w:val="7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Египат: увод у археологију династичког периода</w:t>
            </w: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Јулски испитни рок, 6.7.202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. </w:t>
            </w: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Упис оцене: уторак, 7.7.202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. у 11 часова у кабинету 476.</w:t>
            </w:r>
          </w:p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Додатни поени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Бошков Александар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14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Вејсиловић Аурор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21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Драгићевић Нин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20018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Канкараш Маш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04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Максимовић Стефан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АР240024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25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56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15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96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10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десет)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Палковић Валентин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20041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Рељић Ирен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20011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Стефановић Марко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24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Стојановић Петар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37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Стојковић Биљан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31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Укенг Лариса</w:t>
            </w:r>
          </w:p>
        </w:tc>
        <w:tc>
          <w:tcPr>
            <w:tcW w:w="1374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15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4417B3" w:rsidRPr="00677715" w:rsidTr="00677715">
        <w:tc>
          <w:tcPr>
            <w:tcW w:w="266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Човић Анастасија</w:t>
            </w:r>
          </w:p>
        </w:tc>
        <w:tc>
          <w:tcPr>
            <w:tcW w:w="1374" w:type="dxa"/>
            <w:vAlign w:val="center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677715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9</w:t>
            </w:r>
          </w:p>
        </w:tc>
        <w:tc>
          <w:tcPr>
            <w:tcW w:w="1433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28</w:t>
            </w:r>
          </w:p>
        </w:tc>
        <w:tc>
          <w:tcPr>
            <w:tcW w:w="858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63</w:t>
            </w:r>
          </w:p>
        </w:tc>
        <w:tc>
          <w:tcPr>
            <w:tcW w:w="109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000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>100</w:t>
            </w:r>
          </w:p>
        </w:tc>
        <w:tc>
          <w:tcPr>
            <w:tcW w:w="1331" w:type="dxa"/>
          </w:tcPr>
          <w:p w:rsidR="004417B3" w:rsidRPr="00677715" w:rsidRDefault="004417B3" w:rsidP="00677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677715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10</w:t>
            </w:r>
            <w:r w:rsidRPr="00677715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десет)</w:t>
            </w:r>
          </w:p>
        </w:tc>
      </w:tr>
    </w:tbl>
    <w:p w:rsidR="004417B3" w:rsidRPr="00AA0545" w:rsidRDefault="004417B3">
      <w:pPr>
        <w:rPr>
          <w:rFonts w:ascii="Times New Roman" w:hAnsi="Times New Roman" w:cs="Times New Roman"/>
          <w:color w:val="000000"/>
          <w:sz w:val="24"/>
          <w:szCs w:val="24"/>
          <w:lang/>
        </w:rPr>
      </w:pPr>
    </w:p>
    <w:p w:rsidR="004417B3" w:rsidRPr="00AA0545" w:rsidRDefault="004417B3">
      <w:pPr>
        <w:rPr>
          <w:rFonts w:ascii="Times New Roman" w:hAnsi="Times New Roman" w:cs="Times New Roman"/>
          <w:sz w:val="24"/>
          <w:szCs w:val="24"/>
          <w:lang/>
        </w:rPr>
      </w:pPr>
      <w:bookmarkStart w:id="0" w:name="_GoBack"/>
      <w:bookmarkEnd w:id="0"/>
    </w:p>
    <w:sectPr w:rsidR="004417B3" w:rsidRPr="00AA0545" w:rsidSect="008E7A5E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24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17796F"/>
    <w:rsid w:val="001C4EAD"/>
    <w:rsid w:val="001F006F"/>
    <w:rsid w:val="002C7E11"/>
    <w:rsid w:val="002F06DD"/>
    <w:rsid w:val="004417B3"/>
    <w:rsid w:val="00530F2B"/>
    <w:rsid w:val="00663163"/>
    <w:rsid w:val="00677715"/>
    <w:rsid w:val="00746E1D"/>
    <w:rsid w:val="00800ACA"/>
    <w:rsid w:val="008E7A5E"/>
    <w:rsid w:val="0095296C"/>
    <w:rsid w:val="00955FD8"/>
    <w:rsid w:val="009A5F8F"/>
    <w:rsid w:val="00A95D9B"/>
    <w:rsid w:val="00AA0545"/>
    <w:rsid w:val="00B32B20"/>
    <w:rsid w:val="00C6070F"/>
    <w:rsid w:val="00E22E98"/>
    <w:rsid w:val="00F962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0ACA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9863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1</Pages>
  <Words>168</Words>
  <Characters>96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од у касну праисторију Месопотамије</dc:title>
  <dc:subject/>
  <dc:creator>Milena</dc:creator>
  <cp:keywords/>
  <dc:description/>
  <cp:lastModifiedBy>Owner</cp:lastModifiedBy>
  <cp:revision>2</cp:revision>
  <dcterms:created xsi:type="dcterms:W3CDTF">2026-07-07T06:02:00Z</dcterms:created>
  <dcterms:modified xsi:type="dcterms:W3CDTF">2026-07-07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cf6ca-4899-4c4b-aba7-fcddfd7250a7</vt:lpwstr>
  </property>
</Properties>
</file>